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oix et mie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oumarin, benzyl alcohol, (E)-1-(2,6,6-trimethyl-1,3-cyclohexadien-1-yl)-2-buten-1-one, ROSE KETONE-3.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inalazione), H332 (ATE=3 mg/l/4h)</w:t>
              <w:br/>
              <w:t>Skin Irrit. 2, H315</w:t>
              <w:br/>
              <w:t>Eye Irrit. 2, H319</w:t>
              <w:br/>
              <w:t>Repr. 2, H361</w:t>
              <w:br/>
              <w:t>STOT SE 3, H335</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Melata. Mandor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aldehyde (100-52-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 1430 mg/kg di peso corporeo Animal: rat, Animal sex: male, Guideline: OECD Guideline 401 (Acute Oral Toxicity), 95% CL: 1,33 - 1,5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oix et mi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aldehyde (100-52-7)</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9,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oix et mi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aldehyde (100-52-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oumarin, benzyl alcohol, (E)-1-(2,6,6-trimethyl-1,3-cyclohexadien-1-yl)-2-buten-1-one, ROSE KETONE-3.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oix et mi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oix et mi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6/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D3B9E75-8051-4FA2-92AB-C0488744EE88}"/>
</file>

<file path=customXml/itemProps3.xml><?xml version="1.0" encoding="utf-8"?>
<ds:datastoreItem xmlns:ds="http://schemas.openxmlformats.org/officeDocument/2006/customXml" ds:itemID="{B3FCC561-61D8-4C21-B0CA-01A46B8EF4C9}"/>
</file>

<file path=customXml/itemProps4.xml><?xml version="1.0" encoding="utf-8"?>
<ds:datastoreItem xmlns:ds="http://schemas.openxmlformats.org/officeDocument/2006/customXml" ds:itemID="{59BF519E-5418-4C80-A6D2-97073D9026B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